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770C1" w14:textId="77777777" w:rsidR="00E729E4" w:rsidRPr="00EA6061" w:rsidRDefault="00B132E5">
      <w:pPr>
        <w:pStyle w:val="a4"/>
        <w:rPr>
          <w:rFonts w:ascii="Noto Sans KR" w:eastAsia="Noto Sans KR" w:hAnsi="Noto Sans KR"/>
          <w:sz w:val="40"/>
          <w:szCs w:val="40"/>
        </w:rPr>
      </w:pPr>
      <w:r w:rsidRPr="00EA6061">
        <w:rPr>
          <w:rFonts w:ascii="Noto Sans KR" w:eastAsia="Noto Sans KR" w:hAnsi="Noto Sans KR"/>
          <w:sz w:val="40"/>
          <w:szCs w:val="40"/>
        </w:rPr>
        <w:t>ABF_Week1_HW</w:t>
      </w:r>
    </w:p>
    <w:p w14:paraId="72C770C2" w14:textId="1EF3FC37" w:rsidR="00E729E4" w:rsidRPr="00EA6061" w:rsidRDefault="00DA4552" w:rsidP="00A61679">
      <w:pPr>
        <w:pStyle w:val="Author"/>
        <w:jc w:val="right"/>
        <w:rPr>
          <w:rFonts w:ascii="Noto Sans KR" w:eastAsia="Noto Sans KR" w:hAnsi="Noto Sans KR"/>
          <w:b/>
          <w:bCs/>
          <w:sz w:val="20"/>
          <w:szCs w:val="20"/>
        </w:rPr>
      </w:pPr>
      <w:r w:rsidRPr="00EA6061">
        <w:rPr>
          <w:rFonts w:ascii="Noto Sans KR" w:eastAsia="Noto Sans KR" w:hAnsi="Noto Sans KR" w:hint="eastAsia"/>
          <w:b/>
          <w:bCs/>
          <w:sz w:val="20"/>
          <w:szCs w:val="20"/>
          <w:lang w:eastAsia="ko-KR"/>
        </w:rPr>
        <w:t>A</w:t>
      </w:r>
      <w:r w:rsidRPr="00EA6061">
        <w:rPr>
          <w:rFonts w:ascii="Noto Sans KR" w:eastAsia="Noto Sans KR" w:hAnsi="Noto Sans KR"/>
          <w:b/>
          <w:bCs/>
          <w:sz w:val="20"/>
          <w:szCs w:val="20"/>
          <w:lang w:eastAsia="ko-KR"/>
        </w:rPr>
        <w:t xml:space="preserve">I_MBA </w:t>
      </w:r>
      <w:r w:rsidR="003A3391" w:rsidRPr="00EA6061">
        <w:rPr>
          <w:rFonts w:ascii="Noto Sans KR" w:eastAsia="Noto Sans KR" w:hAnsi="Noto Sans KR" w:hint="eastAsia"/>
          <w:b/>
          <w:bCs/>
          <w:sz w:val="20"/>
          <w:szCs w:val="20"/>
          <w:lang w:eastAsia="ko-KR"/>
        </w:rPr>
        <w:t>이태환</w:t>
      </w:r>
    </w:p>
    <w:p w14:paraId="72C770C3" w14:textId="77777777" w:rsidR="00E729E4" w:rsidRPr="00EA6061" w:rsidRDefault="00B132E5" w:rsidP="00A61679">
      <w:pPr>
        <w:pStyle w:val="a6"/>
        <w:jc w:val="right"/>
        <w:rPr>
          <w:rFonts w:ascii="Noto Sans KR" w:eastAsia="Noto Sans KR" w:hAnsi="Noto Sans KR"/>
          <w:b/>
          <w:bCs/>
          <w:sz w:val="20"/>
          <w:szCs w:val="20"/>
        </w:rPr>
      </w:pPr>
      <w:r w:rsidRPr="00EA6061">
        <w:rPr>
          <w:rFonts w:ascii="Noto Sans KR" w:eastAsia="Noto Sans KR" w:hAnsi="Noto Sans KR"/>
          <w:b/>
          <w:bCs/>
          <w:sz w:val="20"/>
          <w:szCs w:val="20"/>
        </w:rPr>
        <w:t>2023-12-27</w:t>
      </w:r>
    </w:p>
    <w:p w14:paraId="09A5A703" w14:textId="77777777" w:rsidR="00C17C03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</w:t>
      </w:r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install.packages</w:t>
      </w:r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("Quandl"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install.packages("highcharter"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install.packages("plotly"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install.packages("bigmemory"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install.packages("biganalytics"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install.packages("ff"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install.packages("biglm"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Quandl)</w:t>
      </w:r>
    </w:p>
    <w:p w14:paraId="72C770CA" w14:textId="7015A69C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tidyverse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0CE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highcharter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0D1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quantmod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)</w:t>
      </w:r>
    </w:p>
    <w:p w14:paraId="72C770D3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plotly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0D6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bigmemory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0D8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biganalytics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0E1" w14:textId="650D3B3E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ff)</w:t>
      </w:r>
    </w:p>
    <w:p w14:paraId="72C770E2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br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biglm)</w:t>
      </w:r>
    </w:p>
    <w:p w14:paraId="72C770E3" w14:textId="23D1BA2E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Quandl.api_key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</w:t>
      </w:r>
      <w:r w:rsidR="00C17C03" w:rsidRPr="00EA6061">
        <w:rPr>
          <w:rStyle w:val="StringTok"/>
          <w:rFonts w:ascii="Noto Sans KR" w:eastAsia="Noto Sans KR" w:hAnsi="Noto Sans KR" w:hint="eastAsia"/>
          <w:sz w:val="20"/>
          <w:szCs w:val="20"/>
          <w:lang w:eastAsia="ko-KR"/>
        </w:rPr>
        <w:t xml:space="preserve">자신의 </w:t>
      </w:r>
      <w:r w:rsidR="00C17C03"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 xml:space="preserve">API </w:t>
      </w:r>
      <w:r w:rsidR="00C17C03" w:rsidRPr="00EA6061">
        <w:rPr>
          <w:rStyle w:val="StringTok"/>
          <w:rFonts w:ascii="Noto Sans KR" w:eastAsia="Noto Sans KR" w:hAnsi="Noto Sans KR" w:hint="eastAsia"/>
          <w:sz w:val="20"/>
          <w:szCs w:val="20"/>
          <w:lang w:eastAsia="ko-KR"/>
        </w:rPr>
        <w:t>키 입력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="00C17C03"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# </w:t>
      </w:r>
      <w:r w:rsidR="008348B6" w:rsidRPr="00EA6061">
        <w:rPr>
          <w:rStyle w:val="NormalTok"/>
          <w:rFonts w:ascii="Noto Sans KR" w:eastAsia="Noto Sans KR" w:hAnsi="Noto Sans KR" w:hint="eastAsia"/>
          <w:sz w:val="20"/>
          <w:szCs w:val="20"/>
          <w:lang w:eastAsia="ko-KR"/>
        </w:rPr>
        <w:t xml:space="preserve">변경 </w:t>
      </w:r>
      <w:r w:rsidR="00C17C03" w:rsidRPr="00EA6061">
        <w:rPr>
          <w:rStyle w:val="NormalTok"/>
          <w:rFonts w:ascii="Noto Sans KR" w:eastAsia="Noto Sans KR" w:hAnsi="Noto Sans KR" w:hint="eastAsia"/>
          <w:sz w:val="20"/>
          <w:szCs w:val="20"/>
          <w:lang w:eastAsia="ko-KR"/>
        </w:rPr>
        <w:t>처리함</w:t>
      </w:r>
    </w:p>
    <w:p w14:paraId="6420D8A1" w14:textId="593E63FC" w:rsidR="00174DEC" w:rsidRDefault="00737A32">
      <w:pPr>
        <w:pStyle w:val="FirstParagraph"/>
        <w:rPr>
          <w:rFonts w:ascii="Noto Sans KR" w:eastAsia="Noto Sans KR" w:hAnsi="Noto Sans KR" w:hint="eastAsia"/>
          <w:sz w:val="20"/>
          <w:szCs w:val="20"/>
          <w:lang w:eastAsia="ko-KR"/>
        </w:rPr>
      </w:pPr>
      <w:r w:rsidRPr="00EA6061">
        <w:rPr>
          <w:rFonts w:ascii="Noto Sans KR" w:eastAsia="Noto Sans KR" w:hAnsi="Noto Sans KR" w:hint="eastAsia"/>
          <w:sz w:val="20"/>
          <w:szCs w:val="20"/>
          <w:lang w:eastAsia="ko-KR"/>
        </w:rPr>
        <w:t>#Q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uandl </w:t>
      </w:r>
      <w:r w:rsidRPr="00EA6061">
        <w:rPr>
          <w:rFonts w:ascii="Noto Sans KR" w:eastAsia="Noto Sans KR" w:hAnsi="Noto Sans KR" w:hint="eastAsia"/>
          <w:sz w:val="20"/>
          <w:szCs w:val="20"/>
          <w:lang w:eastAsia="ko-KR"/>
        </w:rPr>
        <w:t>함수 설명</w:t>
      </w:r>
    </w:p>
    <w:p w14:paraId="37EE7D51" w14:textId="77777777" w:rsidR="0036101D" w:rsidRPr="0036101D" w:rsidRDefault="0036101D" w:rsidP="0036101D">
      <w:pPr>
        <w:jc w:val="center"/>
        <w:rPr>
          <w:lang w:eastAsia="ko-KR"/>
        </w:rPr>
      </w:pPr>
    </w:p>
    <w:p w14:paraId="72C770E4" w14:textId="6DBC193B" w:rsidR="00E729E4" w:rsidRPr="00EA6061" w:rsidRDefault="00B132E5">
      <w:pPr>
        <w:pStyle w:val="FirstParagraph"/>
        <w:rPr>
          <w:rFonts w:ascii="Noto Sans KR" w:eastAsia="Noto Sans KR" w:hAnsi="Noto Sans KR"/>
          <w:sz w:val="20"/>
          <w:szCs w:val="20"/>
        </w:rPr>
      </w:pPr>
      <w:proofErr w:type="spellStart"/>
      <w:proofErr w:type="gramStart"/>
      <w:r w:rsidRPr="00EA6061">
        <w:rPr>
          <w:rFonts w:ascii="Noto Sans KR" w:eastAsia="Noto Sans KR" w:hAnsi="Noto Sans KR"/>
          <w:sz w:val="20"/>
          <w:szCs w:val="20"/>
        </w:rPr>
        <w:lastRenderedPageBreak/>
        <w:t>Quandl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>( code</w:t>
      </w:r>
      <w:proofErr w:type="gramEnd"/>
      <w:r w:rsidRPr="00EA6061">
        <w:rPr>
          <w:rFonts w:ascii="Noto Sans KR" w:eastAsia="Noto Sans KR" w:hAnsi="Noto Sans KR"/>
          <w:sz w:val="20"/>
          <w:szCs w:val="20"/>
        </w:rPr>
        <w:t>, type = c(“raw”, “ts”, “zoo”, “xts”, “timeSeries”), transform = c(““,”diff”, “rdiff”, “normalize”, “cumul”, “rdiff_from”), collapse = c(““,”daily”, “weekly”, “monthly”, “quarterly”, “annual”), order = c(“desc”, “asc”), meta = FALSE, force_irregular = FALSE, … )</w:t>
      </w:r>
    </w:p>
    <w:p w14:paraId="72C770E5" w14:textId="77777777" w:rsidR="00E729E4" w:rsidRPr="00EA6061" w:rsidRDefault="00B132E5">
      <w:pPr>
        <w:pStyle w:val="a0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Fonts w:ascii="Noto Sans KR" w:eastAsia="Noto Sans KR" w:hAnsi="Noto Sans KR"/>
          <w:sz w:val="20"/>
          <w:szCs w:val="20"/>
          <w:lang w:eastAsia="ko-KR"/>
        </w:rPr>
        <w:t>해당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함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R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프로그래밍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언어에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사용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함수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주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금융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가져오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사용됩니다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.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아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함수의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각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수에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대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설명입니다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:</w:t>
      </w:r>
    </w:p>
    <w:p w14:paraId="72C770E6" w14:textId="73295C1F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code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가져올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금융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기관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또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셋의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코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또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식별자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지정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수</w:t>
      </w:r>
    </w:p>
    <w:p w14:paraId="72C770E7" w14:textId="772138FB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</w:rPr>
      </w:pP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type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의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출력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구조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유형을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지정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수입니다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. </w:t>
      </w:r>
      <w:r w:rsidR="00104F31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raw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원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</w:t>
      </w:r>
      <w:r w:rsidR="006715DF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“</w:t>
      </w:r>
      <w:proofErr w:type="spellStart"/>
      <w:r w:rsidRPr="00EA6061">
        <w:rPr>
          <w:rFonts w:ascii="Noto Sans KR" w:eastAsia="Noto Sans KR" w:hAnsi="Noto Sans KR"/>
          <w:sz w:val="20"/>
          <w:szCs w:val="20"/>
          <w:lang w:eastAsia="ko-KR"/>
        </w:rPr>
        <w:t>ts</w:t>
      </w:r>
      <w:proofErr w:type="spellEnd"/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시계열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객체</w:t>
      </w:r>
      <w:r w:rsidR="006715DF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zoo”: Zoo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객체</w:t>
      </w:r>
      <w:r w:rsidR="006715DF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“</w:t>
      </w:r>
      <w:proofErr w:type="spellStart"/>
      <w:r w:rsidRPr="00EA6061">
        <w:rPr>
          <w:rFonts w:ascii="Noto Sans KR" w:eastAsia="Noto Sans KR" w:hAnsi="Noto Sans KR"/>
          <w:sz w:val="20"/>
          <w:szCs w:val="20"/>
          <w:lang w:eastAsia="ko-KR"/>
        </w:rPr>
        <w:t>xts</w:t>
      </w:r>
      <w:proofErr w:type="spellEnd"/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”: </w:t>
      </w:r>
      <w:proofErr w:type="spellStart"/>
      <w:r w:rsidRPr="00EA6061">
        <w:rPr>
          <w:rFonts w:ascii="Noto Sans KR" w:eastAsia="Noto Sans KR" w:hAnsi="Noto Sans KR"/>
          <w:sz w:val="20"/>
          <w:szCs w:val="20"/>
          <w:lang w:eastAsia="ko-KR"/>
        </w:rPr>
        <w:t>xts</w:t>
      </w:r>
      <w:proofErr w:type="spellEnd"/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객체</w:t>
      </w:r>
      <w:r w:rsidR="00474A81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t>“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timeSeries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”: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TimeSeries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객체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>.</w:t>
      </w:r>
    </w:p>
    <w:p w14:paraId="72C770E8" w14:textId="61F7B8E1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</w:rPr>
      </w:pP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transform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에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적용할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변환을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지정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수</w:t>
      </w:r>
      <w:r w:rsidR="00420251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“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변환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없음</w:t>
      </w:r>
      <w:r w:rsidR="00591996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”diff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차분</w:t>
      </w:r>
      <w:r w:rsidR="001E0C50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t>“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rdiff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”: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상대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차분</w:t>
      </w:r>
      <w:proofErr w:type="spellEnd"/>
      <w:r w:rsidR="001E0C50"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t xml:space="preserve">“normalize”: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정규화</w:t>
      </w:r>
      <w:proofErr w:type="spellEnd"/>
      <w:r w:rsidR="001E0C50"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t>“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cumul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”: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누적</w:t>
      </w:r>
      <w:proofErr w:type="spellEnd"/>
      <w:r w:rsidR="001E0C50"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t>“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rdiff_from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”: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지정된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지점에서의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상대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차분</w:t>
      </w:r>
      <w:proofErr w:type="spellEnd"/>
    </w:p>
    <w:p w14:paraId="72C770E9" w14:textId="361DBAD2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collapse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축소할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빈도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지정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수</w:t>
      </w:r>
      <w:r w:rsidR="00BD02CA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“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축소하지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않음</w:t>
      </w:r>
      <w:r w:rsidR="00D35DA6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”daily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일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</w:t>
      </w:r>
      <w:r w:rsidR="00AF2CAC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weekly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주간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</w:t>
      </w:r>
      <w:r w:rsidR="00AF2CAC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monthly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월간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</w:t>
      </w:r>
      <w:r w:rsidR="00AF2CAC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quarterly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분기별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</w:t>
      </w:r>
      <w:r w:rsidR="00AF2CAC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annual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연간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.</w:t>
      </w:r>
    </w:p>
    <w:p w14:paraId="72C770EA" w14:textId="0D18FB85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order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가져온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데이터의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정렬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순서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지정하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수</w:t>
      </w:r>
      <w:r w:rsidR="00D60AAC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“desc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내림차순</w:t>
      </w:r>
      <w:r w:rsidR="00C1532F"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“</w:t>
      </w:r>
      <w:proofErr w:type="spellStart"/>
      <w:r w:rsidRPr="00EA6061">
        <w:rPr>
          <w:rFonts w:ascii="Noto Sans KR" w:eastAsia="Noto Sans KR" w:hAnsi="Noto Sans KR"/>
          <w:sz w:val="20"/>
          <w:szCs w:val="20"/>
          <w:lang w:eastAsia="ko-KR"/>
        </w:rPr>
        <w:t>asc</w:t>
      </w:r>
      <w:proofErr w:type="spellEnd"/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”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오름차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.</w:t>
      </w:r>
    </w:p>
    <w:p w14:paraId="72C770EB" w14:textId="0E1768E6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Fonts w:ascii="Noto Sans KR" w:eastAsia="Noto Sans KR" w:hAnsi="Noto Sans KR"/>
          <w:sz w:val="20"/>
          <w:szCs w:val="20"/>
          <w:lang w:eastAsia="ko-KR"/>
        </w:rPr>
        <w:lastRenderedPageBreak/>
        <w:t xml:space="preserve">meta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출력에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메타데이터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포함할지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여부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나타내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논리형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</w:t>
      </w:r>
      <w:r w:rsidR="00E96F0D" w:rsidRPr="00EA6061">
        <w:rPr>
          <w:rFonts w:ascii="Noto Sans KR" w:eastAsia="Noto Sans KR" w:hAnsi="Noto Sans KR" w:hint="eastAsia"/>
          <w:sz w:val="20"/>
          <w:szCs w:val="20"/>
          <w:lang w:eastAsia="ko-KR"/>
        </w:rPr>
        <w:t>수</w:t>
      </w:r>
    </w:p>
    <w:p w14:paraId="72C770EC" w14:textId="5B4567C9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  <w:lang w:eastAsia="ko-KR"/>
        </w:rPr>
      </w:pPr>
      <w:proofErr w:type="spellStart"/>
      <w:r w:rsidRPr="00EA6061">
        <w:rPr>
          <w:rFonts w:ascii="Noto Sans KR" w:eastAsia="Noto Sans KR" w:hAnsi="Noto Sans KR"/>
          <w:sz w:val="20"/>
          <w:szCs w:val="20"/>
          <w:lang w:eastAsia="ko-KR"/>
        </w:rPr>
        <w:t>force_irregular</w:t>
      </w:r>
      <w:proofErr w:type="spellEnd"/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: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불규칙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시계열을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강제로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생성할지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여부를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나타내는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논리형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t>매개변수</w:t>
      </w:r>
    </w:p>
    <w:p w14:paraId="72C770ED" w14:textId="22DF32FC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</w:rPr>
      </w:pPr>
      <w:r w:rsidRPr="00EA6061">
        <w:rPr>
          <w:rFonts w:ascii="Noto Sans KR" w:eastAsia="Noto Sans KR" w:hAnsi="Noto Sans KR"/>
          <w:sz w:val="20"/>
          <w:szCs w:val="20"/>
        </w:rPr>
        <w:t xml:space="preserve">Slice and Dice the Data </w:t>
      </w:r>
      <w:r w:rsidR="00D71332"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t xml:space="preserve">ex)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mydata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 = </w:t>
      </w:r>
      <w:proofErr w:type="spellStart"/>
      <w:proofErr w:type="gramStart"/>
      <w:r w:rsidRPr="00EA6061">
        <w:rPr>
          <w:rFonts w:ascii="Noto Sans KR" w:eastAsia="Noto Sans KR" w:hAnsi="Noto Sans KR"/>
          <w:sz w:val="20"/>
          <w:szCs w:val="20"/>
        </w:rPr>
        <w:t>Quandl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Fonts w:ascii="Noto Sans KR" w:eastAsia="Noto Sans KR" w:hAnsi="Noto Sans KR"/>
          <w:sz w:val="20"/>
          <w:szCs w:val="20"/>
        </w:rPr>
        <w:t xml:space="preserve">“FRED/GDP”,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start_date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>=“2001-12-31”, end_date=“2005-12-31”)</w:t>
      </w:r>
    </w:p>
    <w:p w14:paraId="72C770EE" w14:textId="67B3BD1E" w:rsidR="00E729E4" w:rsidRPr="00EA6061" w:rsidRDefault="00B132E5">
      <w:pPr>
        <w:numPr>
          <w:ilvl w:val="0"/>
          <w:numId w:val="2"/>
        </w:numPr>
        <w:rPr>
          <w:rFonts w:ascii="Noto Sans KR" w:eastAsia="Noto Sans KR" w:hAnsi="Noto Sans KR"/>
          <w:sz w:val="20"/>
          <w:szCs w:val="20"/>
        </w:rPr>
      </w:pPr>
      <w:r w:rsidRPr="00EA6061">
        <w:rPr>
          <w:rFonts w:ascii="Noto Sans KR" w:eastAsia="Noto Sans KR" w:hAnsi="Noto Sans KR"/>
          <w:sz w:val="20"/>
          <w:szCs w:val="20"/>
        </w:rPr>
        <w:t xml:space="preserve">Request specific columns </w:t>
      </w:r>
      <w:r w:rsidR="00D71332"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t xml:space="preserve">ex) </w:t>
      </w:r>
      <w:proofErr w:type="spellStart"/>
      <w:r w:rsidRPr="00EA6061">
        <w:rPr>
          <w:rFonts w:ascii="Noto Sans KR" w:eastAsia="Noto Sans KR" w:hAnsi="Noto Sans KR"/>
          <w:sz w:val="20"/>
          <w:szCs w:val="20"/>
        </w:rPr>
        <w:t>mydata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 xml:space="preserve"> = </w:t>
      </w:r>
      <w:proofErr w:type="spellStart"/>
      <w:proofErr w:type="gramStart"/>
      <w:r w:rsidRPr="00EA6061">
        <w:rPr>
          <w:rFonts w:ascii="Noto Sans KR" w:eastAsia="Noto Sans KR" w:hAnsi="Noto Sans KR"/>
          <w:sz w:val="20"/>
          <w:szCs w:val="20"/>
        </w:rPr>
        <w:t>Quandl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Fonts w:ascii="Noto Sans KR" w:eastAsia="Noto Sans KR" w:hAnsi="Noto Sans KR"/>
          <w:sz w:val="20"/>
          <w:szCs w:val="20"/>
        </w:rPr>
        <w:t>c(“FRED/GDP.1”, “WIKI/AAPL.4”))</w:t>
      </w:r>
    </w:p>
    <w:p w14:paraId="72C770EF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Qdata2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Quand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NSE/OIL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laps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monthly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Qdata2)</w:t>
      </w:r>
    </w:p>
    <w:p w14:paraId="72C770F0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   Date   Open   High    Low   Last  Close Total Trade Quantity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1 2019-01-31 172.05 174.95 172.05 174.55 174.55               43112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 2018-12-31 178.10 179.00 174.35 175.00 174.80               76146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3 2018-11-30 190.00 195.80 185.35 186.75 186.25              682832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4 2018-10-31 196.15 198.60 194.00 196.95 197.60               42689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5 2018-09-30 216.75 224.95 210.60 221.20 219.55              113986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6 2018-08-31 212.80 216.75 212.80 213.65 213.60               760196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Turnover (Lacs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1          749.99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         1343.7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3        1293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5.68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4          837.69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5         2457.46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6         1632.53</w:t>
      </w:r>
    </w:p>
    <w:p w14:paraId="72C770F1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Qdata3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Quand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FRED/GDP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start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as.Dat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00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end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as.Dat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0-08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xt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Qdata3)</w:t>
      </w:r>
    </w:p>
    <w:p w14:paraId="72C770F2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    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  [</w:t>
      </w:r>
      <w:proofErr w:type="gram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,1]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0 Q1 10002.18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0 Q2 10247.7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0 Q3 10318.1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2000 Q4 10435.7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1 Q1 10470.2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1 Q2 10599.00</w:t>
      </w:r>
    </w:p>
    <w:p w14:paraId="72C770F3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Qdata4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Quand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FRED/GDP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ransfor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rdiff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Qdata4)</w:t>
      </w:r>
    </w:p>
    <w:p w14:paraId="72C770F4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   Date      Value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1 2021-10-01 0.03404876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 2021-07-01 0.0202887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3 2021-04-01 0.0318870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4 2021-01-01 0.0261029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5 2020-10-01 0.0160381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6 2020-07-01 0.08528480</w:t>
      </w:r>
    </w:p>
    <w:p w14:paraId="72C770F5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Crude Oil Prices: West Texas Intermediate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oil_daily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Quand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FRED/DCOILWTICO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raw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laps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daily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start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08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end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4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daily)</w:t>
      </w:r>
    </w:p>
    <w:p w14:paraId="72C770F6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   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Date  Value</w:t>
      </w:r>
      <w:proofErr w:type="gramEnd"/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1 2022-05-23 110.3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 2022-05-20 112.6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3 2022-05-19 112.21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4 2022-05-18 109.6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5 2022-05-17 112.31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6 2022-05-16 114.07</w:t>
      </w:r>
    </w:p>
    <w:p w14:paraId="72C770F7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oil_weekly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Quand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FRED/DCOILWTICO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xt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laps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weekly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start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08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end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4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weekly)</w:t>
      </w:r>
    </w:p>
    <w:p w14:paraId="72C770F8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    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  [</w:t>
      </w:r>
      <w:proofErr w:type="gram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,1]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8-01-06 97.9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8-01-13 92.7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8-01-20 90.5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2008-01-27 90.3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8-02-03 89.0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08-02-10 91.77</w:t>
      </w:r>
    </w:p>
    <w:p w14:paraId="72C770F9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oil_monthly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Quand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FRED/DCOILWTICO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xt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laps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monthly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start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08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end_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4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monthly)</w:t>
      </w:r>
    </w:p>
    <w:p w14:paraId="72C770FA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 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  [</w:t>
      </w:r>
      <w:proofErr w:type="gram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,1]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1 2008  91.6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 2008 101.78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3 2008 101.5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4 2008 113.7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5 2008 127.3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6 2008 139.96</w:t>
      </w:r>
    </w:p>
    <w:p w14:paraId="72C770FB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tai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monthly))</w:t>
      </w:r>
    </w:p>
    <w:p w14:paraId="72C770FC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] "12 2021" "1 2022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"  "</w:t>
      </w:r>
      <w:proofErr w:type="gram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2 2022"  "3 2022"  "4 2022"  "5 2022"</w:t>
      </w:r>
    </w:p>
    <w:p w14:paraId="72C770FD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md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as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monthly)))</w:t>
      </w:r>
    </w:p>
    <w:p w14:paraId="72C770FE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  <w:lang w:eastAsia="ko-KR"/>
        </w:rPr>
        <w:t>## [1] "2022-05-20"</w:t>
      </w:r>
    </w:p>
    <w:p w14:paraId="72C770FF" w14:textId="05922D54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mdy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날짜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-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-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(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/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/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형식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파싱하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Date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객체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반환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</w:t>
      </w:r>
      <w:r w:rsidR="004A6B63" w:rsidRPr="00EA6061">
        <w:rPr>
          <w:rStyle w:val="CommentTok"/>
          <w:rFonts w:ascii="Noto Sans KR" w:eastAsia="Noto Sans KR" w:hAnsi="Noto Sans KR" w:hint="eastAsia"/>
          <w:i w:val="0"/>
          <w:sz w:val="20"/>
          <w:szCs w:val="20"/>
          <w:lang w:eastAsia="ko-KR"/>
        </w:rPr>
        <w:t>다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#index(oil_monthly</w:t>
      </w:r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):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시계열</w:t>
      </w:r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시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정보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나타내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인덱스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출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여기서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날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또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기간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해당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값들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출</w:t>
      </w:r>
      <w:r w:rsidR="00E308B4" w:rsidRPr="00EA6061">
        <w:rPr>
          <w:rStyle w:val="CommentTok"/>
          <w:rFonts w:ascii="Noto Sans KR" w:eastAsia="Noto Sans KR" w:hAnsi="Noto Sans KR" w:hint="eastAsia"/>
          <w:i w:val="0"/>
          <w:sz w:val="20"/>
          <w:szCs w:val="20"/>
          <w:lang w:eastAsia="ko-KR"/>
        </w:rPr>
        <w:t>된다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last(...)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추출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값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중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마지막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값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선택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따라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부분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시계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데이터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마지막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시간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인덱스를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나타</w:t>
      </w:r>
      <w:proofErr w:type="spellEnd"/>
      <w:r w:rsidR="00094235" w:rsidRPr="00EA6061">
        <w:rPr>
          <w:rStyle w:val="CommentTok"/>
          <w:rFonts w:ascii="Noto Sans KR" w:eastAsia="Noto Sans KR" w:hAnsi="Noto Sans KR" w:hint="eastAsia"/>
          <w:i w:val="0"/>
          <w:sz w:val="20"/>
          <w:szCs w:val="20"/>
          <w:lang w:eastAsia="ko-KR"/>
        </w:rPr>
        <w:t>낸다</w:t>
      </w:r>
      <w:r w:rsidR="000E06E1" w:rsidRPr="00EA6061">
        <w:rPr>
          <w:rStyle w:val="CommentTok"/>
          <w:rFonts w:ascii="Noto Sans KR" w:eastAsia="Noto Sans KR" w:hAnsi="Noto Sans KR" w:hint="eastAsia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oil_monthly)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seq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md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01/01/2008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md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as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oil_monthly)))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by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month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tai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monthly))</w:t>
      </w:r>
    </w:p>
    <w:p w14:paraId="72C77100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] "2021-12-01" "2022-01-01" "2022-02-01" "2022-03-01" "2022-04-01"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6] "2022-05-01"</w:t>
      </w:r>
    </w:p>
    <w:p w14:paraId="72C77101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monthly))</w:t>
      </w:r>
    </w:p>
    <w:p w14:paraId="72C77102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[1] "2008-01-01" "2008-02-01" "2008-03-01" "2008-04-01" "2008-05-01"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6] "2008-06-01"</w:t>
      </w:r>
    </w:p>
    <w:p w14:paraId="72C77104" w14:textId="0B1D4866" w:rsidR="00E729E4" w:rsidRPr="00EA6061" w:rsidRDefault="00B132E5" w:rsidP="00A81CF6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hchar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oil_monthly)</w:t>
      </w:r>
    </w:p>
    <w:p w14:paraId="72C77106" w14:textId="58A805FA" w:rsidR="00E729E4" w:rsidRPr="00EA6061" w:rsidRDefault="00B132E5" w:rsidP="00A81CF6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highchar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stock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c_add_serie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oil_monthly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or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cornflowerblue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c_yAxi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itl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ext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monthly price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labels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ormat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${value}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y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축값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$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붙이라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의미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opposi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ConstantTok"/>
          <w:rFonts w:ascii="Noto Sans KR" w:eastAsia="Noto Sans KR" w:hAnsi="Noto Sans KR"/>
          <w:sz w:val="20"/>
          <w:szCs w:val="20"/>
        </w:rPr>
        <w:t>FALS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y title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label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왼쪽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위치한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. //TRUE =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오른쪽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위치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)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c_add_them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c_theme_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fla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)</w:t>
      </w:r>
    </w:p>
    <w:p w14:paraId="72C77107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Apple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AAPL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0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3-12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auto.assig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SP500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^GSPC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0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3-12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auto.assig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SP500 index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Hanwha_Life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088350.K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0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3-12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auto.assig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Samsung_Life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032830.K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0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3-12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auto.assig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Samsung_Elec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005930.K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0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3-12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auto.assig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auto.assign = FALSE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설정되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있다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받아온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후에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현재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R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작업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환경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자동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할당되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않는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.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getSymbols("005930.KS", from = "2020-01-01", to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= "2023-12-31", auto.assign = T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경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받아와서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005930.KS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저장하게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된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.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</w:t>
      </w:r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getSymbols(</w:t>
      </w:r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"005930.KS", from = "2020-01-01", to = "2023-12-31", auto.assign = T) </w:t>
      </w:r>
    </w:p>
    <w:p w14:paraId="72C7710A" w14:textId="22D0FA82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chart_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Serie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Samsung_Elec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`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005930.KS.Close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`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tick mark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숫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1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옆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.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특수문자로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시작할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경우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tick mark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붙여야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함</w:t>
      </w:r>
      <w:r w:rsidRPr="00EA6061">
        <w:rPr>
          <w:rFonts w:ascii="Noto Sans KR" w:eastAsia="Noto Sans KR" w:hAnsi="Noto Sans KR"/>
          <w:sz w:val="20"/>
          <w:szCs w:val="20"/>
        </w:rPr>
        <w:br/>
      </w:r>
      <w:proofErr w:type="spellStart"/>
      <w:r w:rsidRPr="00EA6061">
        <w:rPr>
          <w:rStyle w:val="CommentTok"/>
          <w:rFonts w:ascii="Noto Sans KR" w:eastAsia="Noto Sans KR" w:hAnsi="Noto Sans KR"/>
          <w:b/>
          <w:bCs/>
          <w:i w:val="0"/>
          <w:color w:val="204A87"/>
          <w:sz w:val="20"/>
          <w:szCs w:val="20"/>
        </w:rPr>
        <w:t>chart_</w:t>
      </w:r>
      <w:proofErr w:type="gramStart"/>
      <w:r w:rsidRPr="00EA6061">
        <w:rPr>
          <w:rStyle w:val="CommentTok"/>
          <w:rFonts w:ascii="Noto Sans KR" w:eastAsia="Noto Sans KR" w:hAnsi="Noto Sans KR"/>
          <w:b/>
          <w:bCs/>
          <w:i w:val="0"/>
          <w:color w:val="204A87"/>
          <w:sz w:val="20"/>
          <w:szCs w:val="20"/>
        </w:rPr>
        <w:t>Series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color w:val="204A87"/>
          <w:sz w:val="20"/>
          <w:szCs w:val="20"/>
        </w:rPr>
        <w:t>(</w:t>
      </w:r>
      <w:proofErr w:type="gramEnd"/>
      <w:r w:rsidRPr="00EA6061">
        <w:rPr>
          <w:rStyle w:val="CommentTok"/>
          <w:rFonts w:ascii="Noto Sans KR" w:eastAsia="Noto Sans KR" w:hAnsi="Noto Sans KR"/>
          <w:i w:val="0"/>
          <w:color w:val="204A87"/>
          <w:sz w:val="20"/>
          <w:szCs w:val="20"/>
        </w:rPr>
        <w:t>`005930.KS`</w:t>
      </w:r>
      <w:r w:rsidRPr="00EA6061">
        <w:rPr>
          <w:rStyle w:val="CommentTok"/>
          <w:rFonts w:ascii="Noto Sans KR" w:eastAsia="Noto Sans KR" w:hAnsi="Noto Sans KR"/>
          <w:b/>
          <w:bCs/>
          <w:i w:val="0"/>
          <w:color w:val="CE5C00"/>
          <w:sz w:val="20"/>
          <w:szCs w:val="20"/>
        </w:rPr>
        <w:t>$</w:t>
      </w:r>
      <w:r w:rsidRPr="00EA6061">
        <w:rPr>
          <w:rStyle w:val="CommentTok"/>
          <w:rFonts w:ascii="Noto Sans KR" w:eastAsia="Noto Sans KR" w:hAnsi="Noto Sans KR"/>
          <w:i w:val="0"/>
          <w:color w:val="204A87"/>
          <w:sz w:val="20"/>
          <w:szCs w:val="20"/>
        </w:rPr>
        <w:t>`005930.KS.Close`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)</w:t>
      </w:r>
    </w:p>
    <w:p w14:paraId="72C7710B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spellStart"/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USD/KRW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proofErr w:type="spellStart"/>
      <w:r w:rsidRPr="00EA6061">
        <w:rPr>
          <w:rStyle w:val="AttributeTok"/>
          <w:rFonts w:ascii="Noto Sans KR" w:eastAsia="Noto Sans KR" w:hAnsi="Noto Sans KR"/>
          <w:sz w:val="20"/>
          <w:szCs w:val="20"/>
        </w:rPr>
        <w:t>src</w:t>
      </w:r>
      <w:proofErr w:type="spellEnd"/>
      <w:r w:rsidRPr="00EA6061">
        <w:rPr>
          <w:rStyle w:val="AttributeTok"/>
          <w:rFonts w:ascii="Noto Sans KR" w:eastAsia="Noto Sans KR" w:hAnsi="Noto Sans KR"/>
          <w:sz w:val="20"/>
          <w:szCs w:val="20"/>
        </w:rPr>
        <w:t xml:space="preserve"> =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</w:t>
      </w:r>
      <w:proofErr w:type="spellStart"/>
      <w:r w:rsidRPr="00EA6061">
        <w:rPr>
          <w:rStyle w:val="StringTok"/>
          <w:rFonts w:ascii="Noto Sans KR" w:eastAsia="Noto Sans KR" w:hAnsi="Noto Sans KR"/>
          <w:sz w:val="20"/>
          <w:szCs w:val="20"/>
        </w:rPr>
        <w:t>oanda</w:t>
      </w:r>
      <w:proofErr w:type="spell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Sys.Dat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)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8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Sys.Dat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))</w:t>
      </w:r>
    </w:p>
    <w:p w14:paraId="72C7710C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] "USD/KRW"</w:t>
      </w:r>
    </w:p>
    <w:p w14:paraId="72C7710D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chart_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Serie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USDKRW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getSymbols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auto.assign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기본값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TRUE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이므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명령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실행하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USDKRW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변수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저장한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.</w:t>
      </w:r>
    </w:p>
    <w:p w14:paraId="72C7710E" w14:textId="79D30299" w:rsidR="00E729E4" w:rsidRPr="00EA6061" w:rsidRDefault="00E729E4">
      <w:pPr>
        <w:pStyle w:val="FirstParagraph"/>
        <w:rPr>
          <w:rFonts w:ascii="Noto Sans KR" w:eastAsia="Noto Sans KR" w:hAnsi="Noto Sans KR"/>
          <w:sz w:val="20"/>
          <w:szCs w:val="20"/>
        </w:rPr>
      </w:pPr>
    </w:p>
    <w:p w14:paraId="72C7710F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lastRenderedPageBreak/>
        <w:t>#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우리나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실업율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실업율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LRHUTTTTKRA156N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src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FRED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1998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1-12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auto.assig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chart_Serie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실업율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110" w14:textId="2F17AAB5" w:rsidR="00E729E4" w:rsidRPr="00EA6061" w:rsidRDefault="00E729E4">
      <w:pPr>
        <w:pStyle w:val="FirstParagraph"/>
        <w:rPr>
          <w:rFonts w:ascii="Noto Sans KR" w:eastAsia="Noto Sans KR" w:hAnsi="Noto Sans KR"/>
          <w:sz w:val="20"/>
          <w:szCs w:val="20"/>
        </w:rPr>
      </w:pPr>
    </w:p>
    <w:p w14:paraId="72C77112" w14:textId="55DF9897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SP500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getSymbol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StringTok"/>
          <w:rFonts w:ascii="Noto Sans KR" w:eastAsia="Noto Sans KR" w:hAnsi="Noto Sans KR"/>
          <w:sz w:val="20"/>
          <w:szCs w:val="20"/>
        </w:rPr>
        <w:t>"^GSPC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10-01-0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2023-12-31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auto.assig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SP500[,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4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]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gray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l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S&amp;P 500 Index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114" w14:textId="79A9FD89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rolling_average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rollappl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SP500[,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4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],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mean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최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10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개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평균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구한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.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ne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rolling_average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2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116" w14:textId="7D1FCF7C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rolling_volatility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rollappl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SP500[,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4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],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20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, sd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rolling_volatility)</w:t>
      </w:r>
    </w:p>
    <w:p w14:paraId="72C77117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SP500)</w:t>
      </w:r>
    </w:p>
    <w:p w14:paraId="72C77118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      GSPC.Open GSPC.High GSPC.Low GSPC.Close GSPC.Volume GSPC.Adjusted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4   1116.56   1133.87  1116.56    1132.99  3991400000       1132.99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5   1132.66   1136.63  1129.66    1136.52  2491020000       1136.5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6   1135.71   1139.19  1133.95    1137.14  4972660000       1137.1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7   1136.27   1142.46  1131.32    1141.69  5270680000       1141.69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8   1140.52   1145.39  1136.22    1144.98  4389590000       1144.98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11   1145.96   1149.74  1142.02    1146.98  4255780000       1146.98</w:t>
      </w:r>
    </w:p>
    <w:p w14:paraId="72C77119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B </w:t>
      </w:r>
      <w:r w:rsidRPr="00EA6061">
        <w:rPr>
          <w:rStyle w:val="OtherTok"/>
          <w:rFonts w:ascii="Noto Sans KR" w:eastAsia="Noto Sans KR" w:hAnsi="Noto Sans KR"/>
          <w:sz w:val="20"/>
          <w:szCs w:val="20"/>
          <w:lang w:eastAsia="ko-KR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new.env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(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새로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환경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생성되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환경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변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그리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다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환경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담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있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공간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getSymbols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BMW.DE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env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B, </w:t>
      </w:r>
      <w:proofErr w:type="spellStart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src</w:t>
      </w:r>
      <w:proofErr w:type="spellEnd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 xml:space="preserve">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yahoo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from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2010-01-01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to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2013-12-31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)</w:t>
      </w:r>
    </w:p>
    <w:p w14:paraId="72C7711A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  <w:lang w:eastAsia="ko-KR"/>
        </w:rPr>
        <w:t>## [1] "BMW.DE"</w:t>
      </w:r>
    </w:p>
    <w:p w14:paraId="72C7711B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#20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일부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2013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2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3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일까지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BMW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주식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Yahoo Finance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가져와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환경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B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저장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작업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가져온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B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라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환경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내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"BMW.DE"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라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름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변수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저장됨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BMW </w:t>
      </w:r>
      <w:r w:rsidRPr="00EA6061">
        <w:rPr>
          <w:rStyle w:val="OtherTok"/>
          <w:rFonts w:ascii="Noto Sans KR" w:eastAsia="Noto Sans KR" w:hAnsi="Noto Sans KR"/>
          <w:sz w:val="20"/>
          <w:szCs w:val="20"/>
          <w:lang w:eastAsia="ko-KR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B</w:t>
      </w:r>
      <w:r w:rsidRPr="00EA6061">
        <w:rPr>
          <w:rStyle w:val="SpecialCharTok"/>
          <w:rFonts w:ascii="Noto Sans KR" w:eastAsia="Noto Sans KR" w:hAnsi="Noto Sans KR"/>
          <w:sz w:val="20"/>
          <w:szCs w:val="20"/>
          <w:lang w:eastAsia="ko-KR"/>
        </w:rPr>
        <w:t>$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BMW.DE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BMW)</w:t>
      </w:r>
    </w:p>
    <w:p w14:paraId="72C7711C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      </w:t>
      </w:r>
      <w:proofErr w:type="spell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BMW.DE.Open</w:t>
      </w:r>
      <w:proofErr w:type="spell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BMW.DE.High</w:t>
      </w:r>
      <w:proofErr w:type="spell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BMW.DE.Low</w:t>
      </w:r>
      <w:proofErr w:type="spell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BMW.DE.Close</w:t>
      </w:r>
      <w:proofErr w:type="spell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BMW.DE.Volume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4      31.820      32.455     31.820       32.050       180817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2010-01-05      31.960      32.410     31.785       32.310       156418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6      32.450      33.040     32.360       32.810       221860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7      32.650      33.200     32.380       33.100       202614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8      33.335      33.430     32.515       32.655       192589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11      32.995      33.050     32.110       32.170       21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5782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      BMW.DE.Adjusted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4        18.1909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5        18.33851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6        18.6223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7        18.7869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08        18.5343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2010-01-11        18.25905</w:t>
      </w:r>
    </w:p>
    <w:p w14:paraId="72C7711E" w14:textId="5504BF54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chartSerie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BMW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multi.col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ConstantTok"/>
          <w:rFonts w:ascii="Noto Sans KR" w:eastAsia="Noto Sans KR" w:hAnsi="Noto Sans KR"/>
          <w:sz w:val="20"/>
          <w:szCs w:val="20"/>
        </w:rPr>
        <w:t>TRU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hem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white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120" w14:textId="63ACC4A7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addBBand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add the Bollinger Bands</w:t>
      </w:r>
    </w:p>
    <w:p w14:paraId="72C77122" w14:textId="78FEC04B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addMAC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the MACD trend-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follwing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momentum indicator</w:t>
      </w:r>
    </w:p>
    <w:p w14:paraId="72C77124" w14:textId="05196085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proofErr w:type="gram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B.Return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og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BMW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BMW.DE.Close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/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BMW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BMW.DE.Open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qqnorm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B.Return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mai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Normal Probability Plot of BMW daily Log Return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Theoretical Quantile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ylab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Sample Quantile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qqline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B.Return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ol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red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lwd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loatTok"/>
          <w:rFonts w:ascii="Noto Sans KR" w:eastAsia="Noto Sans KR" w:hAnsi="Noto Sans KR"/>
          <w:sz w:val="20"/>
          <w:szCs w:val="20"/>
        </w:rPr>
        <w:t>2.5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126" w14:textId="02C92B26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Seasonal Decomposition of Times Series by Loess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 stl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함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R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시계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데이터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대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STL (Seasonal-Trend decomposition using LOESS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분해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수행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함수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STL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시계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계절성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그리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나머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(residuals)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분해하여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구성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요소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개별적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정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여기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stl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몇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가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주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매개변수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설명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-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ottem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: STL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분해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시계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여기서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ottem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라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변수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해당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나타내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것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가정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lastRenderedPageBreak/>
        <w:t xml:space="preserve">#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- </w:t>
      </w:r>
      <w:proofErr w:type="spellStart"/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s.window</w:t>
      </w:r>
      <w:proofErr w:type="spellEnd"/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계절성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구성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요소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정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때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사용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LOESS(smoothed time-series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창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크기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 "periodic"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설정하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자동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계절성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정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- </w:t>
      </w:r>
      <w:proofErr w:type="spellStart"/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t.window</w:t>
      </w:r>
      <w:proofErr w:type="spellEnd"/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(trend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구성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요소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정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때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사용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LOESS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창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크기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-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t.jump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(trend)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점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(jump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또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간격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정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매개변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세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정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때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사용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창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얼마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건너뛸지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정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러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설정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사용하여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stl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(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ottem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proofErr w:type="spellStart"/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s.window</w:t>
      </w:r>
      <w:proofErr w:type="spellEnd"/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"periodic"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t.window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70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t.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jump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)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ottem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시계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STL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분해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계절성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자동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정되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세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LOESS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창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크기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7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간격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설정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추정한다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#</w:t>
      </w:r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t.jump</w:t>
      </w:r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값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크게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하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trend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곡선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변한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plot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stl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nottem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proofErr w:type="spellStart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s.window</w:t>
      </w:r>
      <w:proofErr w:type="spellEnd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 xml:space="preserve">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periodic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proofErr w:type="spellStart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t.window</w:t>
      </w:r>
      <w:proofErr w:type="spellEnd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 xml:space="preserve">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  <w:lang w:eastAsia="ko-KR"/>
        </w:rPr>
        <w:t>70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proofErr w:type="spellStart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t.jump</w:t>
      </w:r>
      <w:proofErr w:type="spellEnd"/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 xml:space="preserve">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  <w:lang w:eastAsia="ko-KR"/>
        </w:rPr>
        <w:t>1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), 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main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Average Monthly Temperatures at Nottingham, 1920-1939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)</w:t>
      </w:r>
    </w:p>
    <w:p w14:paraId="72C77128" w14:textId="0554660C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Candl Stick Chart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그려보기</w:t>
      </w:r>
      <w:proofErr w:type="spellEnd"/>
      <w:r w:rsidRPr="00EA6061">
        <w:rPr>
          <w:rFonts w:ascii="Noto Sans KR" w:eastAsia="Noto Sans KR" w:hAnsi="Noto Sans KR"/>
          <w:sz w:val="20"/>
          <w:szCs w:val="20"/>
        </w:rPr>
        <w:br/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df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data.frame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Dat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index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Samsung_Elec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, 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coredata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Samsung_Elec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)</w:t>
      </w:r>
      <w:r w:rsidRPr="00EA6061">
        <w:rPr>
          <w:rFonts w:ascii="Noto Sans KR" w:eastAsia="Noto Sans KR" w:hAnsi="Noto Sans KR"/>
          <w:sz w:val="20"/>
          <w:szCs w:val="20"/>
        </w:rPr>
        <w:br/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df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tail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df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3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fig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df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plot_ly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x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~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Date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candlestick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open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~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X005930.KS.Open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los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~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X005930.KS.Close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high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~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X005930.KS.High,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 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low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~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X005930.KS.Low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하단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range slider on/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off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설정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F:off, T:on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fig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lastRenderedPageBreak/>
        <w:t xml:space="preserve">  fig 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%&gt;%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ayou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itl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Basic Candlestick Chart(Samsung Electronic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proofErr w:type="spellStart"/>
      <w:r w:rsidRPr="00EA6061">
        <w:rPr>
          <w:rStyle w:val="AttributeTok"/>
          <w:rFonts w:ascii="Noto Sans KR" w:eastAsia="Noto Sans KR" w:hAnsi="Noto Sans KR"/>
          <w:sz w:val="20"/>
          <w:szCs w:val="20"/>
        </w:rPr>
        <w:t>xaxis</w:t>
      </w:r>
      <w:proofErr w:type="spellEnd"/>
      <w:r w:rsidRPr="00EA6061">
        <w:rPr>
          <w:rStyle w:val="AttributeTok"/>
          <w:rFonts w:ascii="Noto Sans KR" w:eastAsia="Noto Sans KR" w:hAnsi="Noto Sans KR"/>
          <w:sz w:val="20"/>
          <w:szCs w:val="20"/>
        </w:rPr>
        <w:t xml:space="preserve">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AttributeTok"/>
          <w:rFonts w:ascii="Noto Sans KR" w:eastAsia="Noto Sans KR" w:hAnsi="Noto Sans KR"/>
          <w:sz w:val="20"/>
          <w:szCs w:val="20"/>
        </w:rPr>
        <w:t>rangeslider</w:t>
      </w:r>
      <w:proofErr w:type="spellEnd"/>
      <w:r w:rsidRPr="00EA6061">
        <w:rPr>
          <w:rStyle w:val="AttributeTok"/>
          <w:rFonts w:ascii="Noto Sans KR" w:eastAsia="Noto Sans KR" w:hAnsi="Noto Sans KR"/>
          <w:sz w:val="20"/>
          <w:szCs w:val="20"/>
        </w:rPr>
        <w:t xml:space="preserve">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is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visibl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F))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fig</w:t>
      </w:r>
    </w:p>
    <w:p w14:paraId="72C77129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proofErr w:type="spellStart"/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read.big.matrix</w:t>
      </w:r>
      <w:proofErr w:type="spellEnd"/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R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프로그래밍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언어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memory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패키지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속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중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하나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memory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패키지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용량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메모리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매핑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통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규모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효율적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다루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사용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도구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제공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proofErr w:type="spellStart"/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read.big.matrix</w:t>
      </w:r>
      <w:proofErr w:type="spellEnd"/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용량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행렬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효율적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메모리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읽어오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사용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특히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메모리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맞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않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셋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작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조각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나누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읽어들일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때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유용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x </w:t>
      </w:r>
      <w:r w:rsidRPr="00EA6061">
        <w:rPr>
          <w:rStyle w:val="OtherTok"/>
          <w:rFonts w:ascii="Noto Sans KR" w:eastAsia="Noto Sans KR" w:hAnsi="Noto Sans KR"/>
          <w:sz w:val="20"/>
          <w:szCs w:val="20"/>
          <w:lang w:eastAsia="ko-KR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proofErr w:type="spellStart"/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read.big.matrix</w:t>
      </w:r>
      <w:proofErr w:type="spellEnd"/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bmw.csv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header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ConstantTok"/>
          <w:rFonts w:ascii="Noto Sans KR" w:eastAsia="Noto Sans KR" w:hAnsi="Noto Sans KR"/>
          <w:sz w:val="20"/>
          <w:szCs w:val="20"/>
          <w:lang w:eastAsia="ko-KR"/>
        </w:rPr>
        <w:t>TRUE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double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)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x)</w:t>
      </w:r>
    </w:p>
    <w:p w14:paraId="72C7712A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Index </w:t>
      </w:r>
      <w:proofErr w:type="spell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BMW.DE.Open</w:t>
      </w:r>
      <w:proofErr w:type="spell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BMW.DE.High</w:t>
      </w:r>
      <w:proofErr w:type="spell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BMW.DE.Low BMW.DE.Close BMW.DE.Volume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,]     1      31.820      32.455     31.820       32.050       180817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2,]     2      31.960      32.410     31.785       32.310       156418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3,]     3      32.450      33.040     32.360       32.810       221860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4,]     4      32.650      33.200     32.380       33.100       202614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5,]     5      33.335      33.430     32.515       32.655       192589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6,]     6      32.995      33.050     32.110       32.170       21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5782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BMW.DE.Adjusted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,]        21.7246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2,]        21.9008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3,]        22.23979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4,]        22.4363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5,]        22.1347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6,]        21.80597</w:t>
      </w:r>
    </w:p>
    <w:p w14:paraId="72C7712B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x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x</w:t>
      </w:r>
      <w:proofErr w:type="gram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[,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-</w:t>
      </w:r>
      <w:proofErr w:type="gramEnd"/>
      <w:r w:rsidRPr="00EA6061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]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head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x)</w:t>
      </w:r>
    </w:p>
    <w:p w14:paraId="72C7712C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BMW.DE.Open BMW.DE.High BMW.DE.Low BMW.DE.Close BMW.DE.Volume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,]      31.820      32.455     31.820       32.050       180817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2,]      31.960      32.410     31.785       32.310       156418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3,]      32.450      33.040     32.360       32.810       221860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[4,]      32.650      33.200     32.380       33.100       202614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5,]      33.335      33.430     32.515       32.655       192589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6,]      32.995      33.050     32.110       32.170       215782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BMW.DE.Adjusted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,]        21.7246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2,]        21.90087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3,]        22.23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979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4,]        22.43635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5,]        22.1347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6,]        21.80597</w:t>
      </w:r>
    </w:p>
    <w:p w14:paraId="72C7712D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class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x)</w:t>
      </w:r>
    </w:p>
    <w:p w14:paraId="72C7712E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  <w:lang w:eastAsia="ko-KR"/>
        </w:rPr>
        <w:t>## [1] "matrix" "array"</w:t>
      </w:r>
    </w:p>
    <w:p w14:paraId="72C77130" w14:textId="23275126" w:rsidR="00E729E4" w:rsidRPr="00EA6061" w:rsidRDefault="00B132E5" w:rsidP="00F72577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lapply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R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적용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주어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요소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적용하여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반환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여기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: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부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까지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정수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루어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나타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따라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lapply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(1:10, function(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){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kmeans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(x, center =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ter.max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0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start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)})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부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까지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정수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가지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있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kmeans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적용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것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의미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코드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사용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매개변수들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설명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다음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같습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: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# 1:10: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부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까지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정수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이루어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생성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# function(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){...}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요소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실행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정의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인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요소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나타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kmeans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(x, center =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ter.max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0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start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):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kmeans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용량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셋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k-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평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군집화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입니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x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군집화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셋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center = i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클러스터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개수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설정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부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까지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정수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변화하면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군집화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ter.max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0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반복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횟수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상한값을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설정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start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무작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초기화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번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시도하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가장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좋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과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선택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따라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lapply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(1:10, function(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){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kmeans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(x, center =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iter.max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0,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nstart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= 10)})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군집화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클러스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부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10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까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변화하면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하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과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반환합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반환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리스트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요소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각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클러스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군집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과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Results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lapply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ControlFlowTok"/>
          <w:rFonts w:ascii="Noto Sans KR" w:eastAsia="Noto Sans KR" w:hAnsi="Noto Sans KR"/>
          <w:sz w:val="20"/>
          <w:szCs w:val="20"/>
        </w:rPr>
        <w:t>function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</w:rPr>
        <w:t>i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){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bigkmeans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x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enter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i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iter.max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nstart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}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lastRenderedPageBreak/>
        <w:t xml:space="preserve">Within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lappl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Results, </w:t>
      </w:r>
      <w:r w:rsidRPr="00EA6061">
        <w:rPr>
          <w:rStyle w:val="ControlFlowTok"/>
          <w:rFonts w:ascii="Noto Sans KR" w:eastAsia="Noto Sans KR" w:hAnsi="Noto Sans KR"/>
          <w:sz w:val="20"/>
          <w:szCs w:val="20"/>
        </w:rPr>
        <w:t>function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x) </w:t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sum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x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withinss)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/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^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5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))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#10^15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나눈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이유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Within cluster sum of squares by cluster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값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{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값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}*e^15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표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되기</w:t>
      </w:r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때문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e^15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없애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위함이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. </w:t>
      </w:r>
      <w:r w:rsidRPr="00EA6061">
        <w:rPr>
          <w:rFonts w:ascii="Noto Sans KR" w:eastAsia="Noto Sans KR" w:hAnsi="Noto Sans KR"/>
          <w:sz w:val="20"/>
          <w:szCs w:val="20"/>
        </w:rPr>
        <w:br/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plot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DecValTok"/>
          <w:rFonts w:ascii="Noto Sans KR" w:eastAsia="Noto Sans KR" w:hAnsi="Noto Sans KR"/>
          <w:sz w:val="20"/>
          <w:szCs w:val="20"/>
        </w:rPr>
        <w:t>1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: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Within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type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b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xlab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Number of Clusters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ylab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StringTok"/>
          <w:rFonts w:ascii="Noto Sans KR" w:eastAsia="Noto Sans KR" w:hAnsi="Noto Sans KR"/>
          <w:sz w:val="20"/>
          <w:szCs w:val="20"/>
        </w:rPr>
        <w:t>"Within Sum of Square"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</w:p>
    <w:p w14:paraId="72C77133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R3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spellStart"/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bigkmeans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x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center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3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iter.max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nstart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r w:rsidRPr="00EA6061">
        <w:rPr>
          <w:rStyle w:val="DecValTok"/>
          <w:rFonts w:ascii="Noto Sans KR" w:eastAsia="Noto Sans KR" w:hAnsi="Noto Sans KR"/>
          <w:sz w:val="20"/>
          <w:szCs w:val="20"/>
        </w:rPr>
        <w:t>10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summ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R3)</w:t>
      </w:r>
    </w:p>
    <w:p w14:paraId="72C77134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    Length 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Class  Mode</w:t>
      </w:r>
      <w:proofErr w:type="gram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 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cluster  1017   -none- numeric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centers    18   -none- numeric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withinss    3   -none- numeric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size        3   -none- numeric</w:t>
      </w:r>
    </w:p>
    <w:p w14:paraId="72C77135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>R3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cluster</w:t>
      </w:r>
    </w:p>
    <w:p w14:paraId="72C77136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[1] 2 2 2 2 2 2 3 3 3 3 2 3 3 3 3 2 3 3 1 1 3 3 3 3 3 3 2 2 3 3 2 3 2 1 3 2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[38] 2 2 2 2 3 2 2 3 2 3 3 1 2 2 2 3 3 1 3 1 3 3 3 2 2 3 3 3 2 3 2 2 3 3 3 1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[75] 1 3 3 3 2 3 3 3 2 2 3 3 1 1 1 1 1 3 1 3 3 1 1 1 3 1 3 3 2 2 3 2 3 3 3 3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112] 1 3 3 2 3 3 1 3 2 2 3 3 3 2 3 3 3 2 2 3 3 3 2 1 1 1 3 2 3 2 3 2 2 3 3 2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149] 2 1 3 3 3 2 2 2 3 2 2 3 2 3 3 2 2 3 2 2 2 3 3 2 3 2 2 3 3 1 3 3 3 3 1 1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186] 3 3 3 3 3 3 3 1 3 3 3 3 3 2 3 3 3 3 2 3 2 3 2 2 3 3 3 3 3 3 1 3 3 2 3 3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223] 3 2 2 2 2 3 3 3 3 2 3 3 3 3 1 3 3 3 3 1 3 2 2 2 2 3 2 2 2 2 3 3 2 2 2 3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26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0] 2 3 2 3 2 3 1 2 3 1 1 1 3 3 3 3 3 3 3 3 3 2 3 1 3 3 3 3 3 3 3 3 2 2 3 3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297] 2 3 3 3 3 2 2 3 1 3 3 1 3 3 1 3 3 3 3 2 2 3 3 3 3 2 3 3 1 3 3 3 3 2 3 3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334] 3 2 2 3 3 2 3 3 1 3 3 3 3 1 1 3 2 3 2 3 1 3 2 2 3 2 2 2 2 2 2 2 2 3 1 3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371] 3 3 3 1 2 3 3 3 1 2 3 3 3 3 2 2 3 3 3 3 1 3 3 3 3 2 2 3 2 3 3 3 3 2 3 1 1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408] 1 1 1 1 1 1 1 3 3 3 1 1 1 1 1 1 3 3 3 1 1 3 1 1 3 3 3 1 3 1 1 1 3 3 3 1 1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445] 1 1 3 3 1 1 1 1 1 3 3 3 3 3 3 3 3 3 3 3 3 3 1 3 3 1 3 1 3 3 3 3 3 2 2 2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482] 3 3 3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3 3 3 3 3 3 1 3 3 3 2 2 3 3 3 3 1 3 1 3 3 2 2 2 2 2 2 2 2 3 2 3 2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519] 3 2 2 3 2 3 3 3 3 3 2 2 3 3 2 3 3 3 3 2 3 3 1 3 2 2 3 3 3 2 2 3 3 2 3 2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556] 3 2 3 3 3 1 3 3 3 1 3 1 3 1 3 3 3 2 2 2 3 3 3 2 3 3 3 3 3 3 3 3 3 3 3 3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593] 3 3 3 2 3 1 3 3 3 3 1 3 2 3 1 3 1 3 3 3 3 2 2 3 3 3 1 3 3 3 3 2 3 3 3 3 1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630] 3 3 2 3 2 3 3 2 2 3 2 3 2 3 3 2 2 2 3 3 2 2 2 3 3 3 3 3 3 3 3 3 1 1 3 3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667] 2 2 2 2 2 2 2 3 2 2 2 3 2 2 2 2 3 3 2 3 3 1 3 2 2 3 3 3 2 3 2 1 1 2 3 3 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>##  [704] 2 3 2 3 3 2 2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2 3 2 2 2 3 3 1 2 3 3 2 2 2 2 3 3 3 3 3 1 3 3 2 2 2 2 3 3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741] 2 2 2 2 2 2 3 2 2 2 2 2 2 2 2 2 2 2 2 2 2 2 3 2 2 3 2 2 2 3 3 2 2 2 2 2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778] 2 2 2 2 2 2 2 2 2 2 2 2 2 2 2 2 2 2 2 2 2 2 2 2 3 3 3 3 2 2 2 2 2 2 2 2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815] 2 2 3 3 2 3 2 3 2 2 2 2 3 2 2 2 2 2 2 2 2 2 2 2 3 2 3 2 3 3 2 2 2 2 3 2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852] 2 2 2 3 2 3 2 2 3 2 2 2 2 2 2 2 2 2 2 2 2 2 2 2 2 2 2 2 2 2 2 2 3 1 3 3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889] 2 2 2 2 3 2 2 2 2 2 2 2 2 2 2 2 2 2 2 2 2 2 2 2 2 3 2 2 2 2 2 2 2 2 2 2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926] 2 2 2 2 2 2 2 2 2 2 2</w:t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2 2 1 2 2 2 2 2 2 2 2 2 3 3 2 2 2 2 2 2 2 2 2 2 2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[963] 2 2 2 2 2 2 3 2 2 2 2 2 2 2 2 2 2 2 1 2 3 2 2 2 2 2 2 2 2 2 2 2 2 2 2 2 2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000] 2 2 2 2 2 2 2 2 2 2 2 2 2 2 3 2 2 2</w:t>
      </w:r>
    </w:p>
    <w:p w14:paraId="72C77137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>R3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$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centers</w:t>
      </w:r>
    </w:p>
    <w:p w14:paraId="72C77138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      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   [</w:t>
      </w:r>
      <w:proofErr w:type="gram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,1]     [,2]     [,3]     [,4]    [,5]     [,6]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,] 53.48832 54.67921 52.23121 53.52855 5243880 37.28641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2,] 64.55363 65.11840 63.91027 64.58411 1623721 46.66433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3,] 56.04169 56.87082 55.18087 56.04623 2871428 39.16213</w:t>
      </w:r>
    </w:p>
    <w:p w14:paraId="72C77139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</w:rPr>
        <w:t>colnames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x)</w:t>
      </w:r>
    </w:p>
    <w:p w14:paraId="72C7713A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[1] "BMW.DE.Open"     "BMW.DE.High"     "BMW.DE.Low"      "BMW.DE.Close"  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5] "BMW.DE.Volume"   "BMW.DE.Adjusted"</w:t>
      </w:r>
    </w:p>
    <w:p w14:paraId="72C7713B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proofErr w:type="spellStart"/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read.csv.ffdf</w:t>
      </w:r>
      <w:proofErr w:type="spellEnd"/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R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언어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ff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패키지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제공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,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용량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CSV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파일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메모리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읽어들이기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위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. ff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패키지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파일로부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읽거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파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쓰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등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작업을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행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때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메모리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효율적으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활용할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있도록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도와주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패키지입니다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#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여기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proofErr w:type="gram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read.csv.ffdf</w:t>
      </w:r>
      <w:proofErr w:type="spellEnd"/>
      <w:proofErr w:type="gram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함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ff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패키지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제공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용량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처리하기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위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클래스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ffdf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클래스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객체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를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읽어들입니다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.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download.file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http://www.irs.gov/file_source/pub/irs-soi/12zpallagi.csv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soi.csv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)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x </w:t>
      </w:r>
      <w:r w:rsidRPr="00EA6061">
        <w:rPr>
          <w:rStyle w:val="OtherTok"/>
          <w:rFonts w:ascii="Noto Sans KR" w:eastAsia="Noto Sans KR" w:hAnsi="Noto Sans KR"/>
          <w:sz w:val="20"/>
          <w:szCs w:val="20"/>
          <w:lang w:eastAsia="ko-KR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proofErr w:type="spellStart"/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read.csv.ffdf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file=</w:t>
      </w:r>
      <w:r w:rsidRPr="00EA6061">
        <w:rPr>
          <w:rStyle w:val="StringTok"/>
          <w:rFonts w:ascii="Noto Sans KR" w:eastAsia="Noto Sans KR" w:hAnsi="Noto Sans KR"/>
          <w:sz w:val="20"/>
          <w:szCs w:val="20"/>
          <w:lang w:eastAsia="ko-KR"/>
        </w:rPr>
        <w:t>"soi.csv"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, </w:t>
      </w:r>
      <w:r w:rsidRPr="00EA6061">
        <w:rPr>
          <w:rStyle w:val="AttributeTok"/>
          <w:rFonts w:ascii="Noto Sans KR" w:eastAsia="Noto Sans KR" w:hAnsi="Noto Sans KR"/>
          <w:sz w:val="20"/>
          <w:szCs w:val="20"/>
          <w:lang w:eastAsia="ko-KR"/>
        </w:rPr>
        <w:t>header =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T)</w:t>
      </w:r>
      <w:r w:rsidRPr="00EA6061">
        <w:rPr>
          <w:rFonts w:ascii="Noto Sans KR" w:eastAsia="Noto Sans KR" w:hAnsi="Noto Sans KR"/>
          <w:sz w:val="20"/>
          <w:szCs w:val="20"/>
          <w:lang w:eastAsia="ko-KR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class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x)</w:t>
      </w:r>
    </w:p>
    <w:p w14:paraId="72C7713C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] "</w:t>
      </w:r>
      <w:proofErr w:type="spell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ffdf</w:t>
      </w:r>
      <w:proofErr w:type="spell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"</w:t>
      </w:r>
    </w:p>
    <w:p w14:paraId="72C7713D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BigModel </w:t>
      </w:r>
      <w:r w:rsidRPr="00EA6061">
        <w:rPr>
          <w:rStyle w:val="OtherTok"/>
          <w:rFonts w:ascii="Noto Sans KR" w:eastAsia="Noto Sans KR" w:hAnsi="Noto Sans KR"/>
          <w:sz w:val="20"/>
          <w:szCs w:val="20"/>
        </w:rPr>
        <w:t>&lt;-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</w:t>
      </w:r>
      <w:proofErr w:type="gramStart"/>
      <w:r w:rsidRPr="00EA6061">
        <w:rPr>
          <w:rStyle w:val="FunctionTok"/>
          <w:rFonts w:ascii="Noto Sans KR" w:eastAsia="Noto Sans KR" w:hAnsi="Noto Sans KR"/>
          <w:sz w:val="20"/>
          <w:szCs w:val="20"/>
        </w:rPr>
        <w:t>biglm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(</w:t>
      </w:r>
      <w:proofErr w:type="gramEnd"/>
      <w:r w:rsidRPr="00EA6061">
        <w:rPr>
          <w:rStyle w:val="NormalTok"/>
          <w:rFonts w:ascii="Noto Sans KR" w:eastAsia="Noto Sans KR" w:hAnsi="Noto Sans KR"/>
          <w:sz w:val="20"/>
          <w:szCs w:val="20"/>
        </w:rPr>
        <w:t>A02300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~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A00200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+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AGI_STUB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+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>NUMDEP</w:t>
      </w:r>
      <w:r w:rsidRPr="00EA6061">
        <w:rPr>
          <w:rStyle w:val="SpecialCharTok"/>
          <w:rFonts w:ascii="Noto Sans KR" w:eastAsia="Noto Sans KR" w:hAnsi="Noto Sans KR"/>
          <w:sz w:val="20"/>
          <w:szCs w:val="20"/>
        </w:rPr>
        <w:t>+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MARS2, </w:t>
      </w:r>
      <w:r w:rsidRPr="00EA6061">
        <w:rPr>
          <w:rStyle w:val="AttributeTok"/>
          <w:rFonts w:ascii="Noto Sans KR" w:eastAsia="Noto Sans KR" w:hAnsi="Noto Sans KR"/>
          <w:sz w:val="20"/>
          <w:szCs w:val="20"/>
        </w:rPr>
        <w:t>data =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 x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FunctionTok"/>
          <w:rFonts w:ascii="Noto Sans KR" w:eastAsia="Noto Sans KR" w:hAnsi="Noto Sans KR"/>
          <w:sz w:val="20"/>
          <w:szCs w:val="20"/>
        </w:rPr>
        <w:t>summary</w:t>
      </w:r>
      <w:r w:rsidRPr="00EA6061">
        <w:rPr>
          <w:rStyle w:val="NormalTok"/>
          <w:rFonts w:ascii="Noto Sans KR" w:eastAsia="Noto Sans KR" w:hAnsi="Noto Sans KR"/>
          <w:sz w:val="20"/>
          <w:szCs w:val="20"/>
        </w:rPr>
        <w:t xml:space="preserve">(BigModel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#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변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A02300: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국가에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지불하는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</w:rPr>
        <w:t>실업수당당</w:t>
      </w:r>
    </w:p>
    <w:p w14:paraId="72C7713E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lastRenderedPageBreak/>
        <w:t xml:space="preserve">## Large data regression model: </w:t>
      </w:r>
      <w:proofErr w:type="gramStart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biglm(</w:t>
      </w:r>
      <w:proofErr w:type="gramEnd"/>
      <w:r w:rsidRPr="00EA6061">
        <w:rPr>
          <w:rStyle w:val="VerbatimChar"/>
          <w:rFonts w:ascii="Noto Sans KR" w:eastAsia="Noto Sans KR" w:hAnsi="Noto Sans KR"/>
          <w:sz w:val="20"/>
          <w:szCs w:val="20"/>
        </w:rPr>
        <w:t>A02300 ~ A00200 + AGI_STUB + NUMDEP + MARS2, data = x)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 xml:space="preserve">## Sample size =  166904 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                Coef     (95%      CI)      SE      p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(Intercept) 131.9412  44.3847 219.4977 43.7782 0.0026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A00200       -0.0019  -0.0019  -0.0018  0.0000 0.000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AGI_STUB    -40.1597 -62.6401 -17.6794 11.2402 0.0004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NUMDEP        0.9270   0.9235   0.9306  0.0018 0.0000</w:t>
      </w:r>
      <w:r w:rsidRPr="00EA6061">
        <w:rPr>
          <w:rFonts w:ascii="Noto Sans KR" w:eastAsia="Noto Sans KR" w:hAnsi="Noto Sans KR"/>
          <w:sz w:val="20"/>
          <w:szCs w:val="20"/>
        </w:rPr>
        <w:br/>
      </w: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MARS2        -0.1451  -0.1574  -0.1327  0.0062 0.0000</w:t>
      </w:r>
    </w:p>
    <w:p w14:paraId="72C7713F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  <w:lang w:eastAsia="ko-KR"/>
        </w:rPr>
      </w:pPr>
      <w:r w:rsidRPr="00EA6061">
        <w:rPr>
          <w:rStyle w:val="FunctionTok"/>
          <w:rFonts w:ascii="Noto Sans KR" w:eastAsia="Noto Sans KR" w:hAnsi="Noto Sans KR"/>
          <w:sz w:val="20"/>
          <w:szCs w:val="20"/>
          <w:lang w:eastAsia="ko-KR"/>
        </w:rPr>
        <w:t>summary</w:t>
      </w:r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(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BigModel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)</w:t>
      </w:r>
      <w:r w:rsidRPr="00EA6061">
        <w:rPr>
          <w:rStyle w:val="SpecialCharTok"/>
          <w:rFonts w:ascii="Noto Sans KR" w:eastAsia="Noto Sans KR" w:hAnsi="Noto Sans KR"/>
          <w:sz w:val="20"/>
          <w:szCs w:val="20"/>
          <w:lang w:eastAsia="ko-KR"/>
        </w:rPr>
        <w:t>$</w:t>
      </w:r>
      <w:proofErr w:type="spellStart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>rsq</w:t>
      </w:r>
      <w:proofErr w:type="spellEnd"/>
      <w:r w:rsidRPr="00EA6061">
        <w:rPr>
          <w:rStyle w:val="NormalTok"/>
          <w:rFonts w:ascii="Noto Sans KR" w:eastAsia="Noto Sans KR" w:hAnsi="Noto Sans KR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#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용량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데이터에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대한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선형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회귀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모델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(</w:t>
      </w:r>
      <w:proofErr w:type="spellStart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biglm</w:t>
      </w:r>
      <w:proofErr w:type="spellEnd"/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객체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)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결정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계수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 xml:space="preserve"> (R-squared) </w:t>
      </w:r>
      <w:r w:rsidRPr="00EA6061">
        <w:rPr>
          <w:rStyle w:val="CommentTok"/>
          <w:rFonts w:ascii="Noto Sans KR" w:eastAsia="Noto Sans KR" w:hAnsi="Noto Sans KR"/>
          <w:i w:val="0"/>
          <w:sz w:val="20"/>
          <w:szCs w:val="20"/>
          <w:lang w:eastAsia="ko-KR"/>
        </w:rPr>
        <w:t>값</w:t>
      </w:r>
    </w:p>
    <w:p w14:paraId="72C77140" w14:textId="77777777" w:rsidR="00E729E4" w:rsidRPr="00EA6061" w:rsidRDefault="00B132E5">
      <w:pPr>
        <w:pStyle w:val="SourceCode"/>
        <w:rPr>
          <w:rFonts w:ascii="Noto Sans KR" w:eastAsia="Noto Sans KR" w:hAnsi="Noto Sans KR"/>
          <w:sz w:val="20"/>
          <w:szCs w:val="20"/>
        </w:rPr>
      </w:pPr>
      <w:r w:rsidRPr="00EA6061">
        <w:rPr>
          <w:rStyle w:val="VerbatimChar"/>
          <w:rFonts w:ascii="Noto Sans KR" w:eastAsia="Noto Sans KR" w:hAnsi="Noto Sans KR"/>
          <w:sz w:val="20"/>
          <w:szCs w:val="20"/>
        </w:rPr>
        <w:t>## [1] 0.8609021</w:t>
      </w:r>
    </w:p>
    <w:sectPr w:rsidR="00E729E4" w:rsidRPr="00EA6061">
      <w:footerReference w:type="default" r:id="rId8"/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C77163" w14:textId="77777777" w:rsidR="00B132E5" w:rsidRDefault="00B132E5">
      <w:pPr>
        <w:spacing w:after="0"/>
      </w:pPr>
      <w:r>
        <w:separator/>
      </w:r>
    </w:p>
  </w:endnote>
  <w:endnote w:type="continuationSeparator" w:id="0">
    <w:p w14:paraId="72C77165" w14:textId="77777777" w:rsidR="00B132E5" w:rsidRDefault="00B132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Noto Sans KR">
    <w:panose1 w:val="020B0200000000000000"/>
    <w:charset w:val="81"/>
    <w:family w:val="modern"/>
    <w:pitch w:val="variable"/>
    <w:sig w:usb0="30000287" w:usb1="2BDF3C10" w:usb2="00000016" w:usb3="00000000" w:csb0="002E010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Noto Sans KR" w:eastAsia="Noto Sans KR" w:hAnsi="Noto Sans KR"/>
        <w:sz w:val="12"/>
        <w:szCs w:val="12"/>
      </w:rPr>
      <w:id w:val="1636984368"/>
      <w:docPartObj>
        <w:docPartGallery w:val="Page Numbers (Bottom of Page)"/>
        <w:docPartUnique/>
      </w:docPartObj>
    </w:sdtPr>
    <w:sdtContent>
      <w:sdt>
        <w:sdtPr>
          <w:rPr>
            <w:rFonts w:ascii="Noto Sans KR" w:eastAsia="Noto Sans KR" w:hAnsi="Noto Sans KR"/>
            <w:sz w:val="12"/>
            <w:szCs w:val="12"/>
          </w:rPr>
          <w:id w:val="1728636285"/>
          <w:docPartObj>
            <w:docPartGallery w:val="Page Numbers (Top of Page)"/>
            <w:docPartUnique/>
          </w:docPartObj>
        </w:sdtPr>
        <w:sdtContent>
          <w:p w14:paraId="14C5FF36" w14:textId="18A298B6" w:rsidR="00B4121A" w:rsidRPr="00B4121A" w:rsidRDefault="00B4121A" w:rsidP="0036101D">
            <w:pPr>
              <w:pStyle w:val="af"/>
              <w:jc w:val="right"/>
              <w:rPr>
                <w:rFonts w:ascii="Noto Sans KR" w:eastAsia="Noto Sans KR" w:hAnsi="Noto Sans KR"/>
                <w:sz w:val="12"/>
                <w:szCs w:val="12"/>
              </w:rPr>
            </w:pPr>
            <w:r w:rsidRPr="00B4121A">
              <w:rPr>
                <w:rFonts w:ascii="Noto Sans KR" w:eastAsia="Noto Sans KR" w:hAnsi="Noto Sans KR"/>
                <w:sz w:val="12"/>
                <w:szCs w:val="12"/>
                <w:lang w:val="ko-KR" w:eastAsia="ko-KR"/>
              </w:rPr>
              <w:t xml:space="preserve">페이지 </w:t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fldChar w:fldCharType="begin"/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instrText>PAGE</w:instrText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fldChar w:fldCharType="separate"/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  <w:lang w:val="ko-KR" w:eastAsia="ko-KR"/>
              </w:rPr>
              <w:t>2</w:t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fldChar w:fldCharType="end"/>
            </w:r>
            <w:r w:rsidRPr="00B4121A">
              <w:rPr>
                <w:rFonts w:ascii="Noto Sans KR" w:eastAsia="Noto Sans KR" w:hAnsi="Noto Sans KR"/>
                <w:sz w:val="12"/>
                <w:szCs w:val="12"/>
                <w:lang w:val="ko-KR" w:eastAsia="ko-KR"/>
              </w:rPr>
              <w:t xml:space="preserve"> / </w:t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fldChar w:fldCharType="begin"/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instrText>NUMPAGES</w:instrText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fldChar w:fldCharType="separate"/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  <w:lang w:val="ko-KR" w:eastAsia="ko-KR"/>
              </w:rPr>
              <w:t>2</w:t>
            </w:r>
            <w:r w:rsidRPr="00B4121A">
              <w:rPr>
                <w:rFonts w:ascii="Noto Sans KR" w:eastAsia="Noto Sans KR" w:hAnsi="Noto Sans KR"/>
                <w:b/>
                <w:bCs/>
                <w:sz w:val="12"/>
                <w:szCs w:val="12"/>
              </w:rPr>
              <w:fldChar w:fldCharType="end"/>
            </w:r>
          </w:p>
        </w:sdtContent>
      </w:sdt>
    </w:sdtContent>
  </w:sdt>
  <w:p w14:paraId="59481C53" w14:textId="77777777" w:rsidR="00B4121A" w:rsidRPr="00B4121A" w:rsidRDefault="00B4121A">
    <w:pPr>
      <w:pStyle w:val="af"/>
      <w:rPr>
        <w:rFonts w:ascii="Noto Sans KR" w:eastAsia="Noto Sans KR" w:hAnsi="Noto Sans KR"/>
        <w:sz w:val="12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C7715F" w14:textId="77777777" w:rsidR="00E729E4" w:rsidRDefault="00B132E5">
      <w:r>
        <w:separator/>
      </w:r>
    </w:p>
  </w:footnote>
  <w:footnote w:type="continuationSeparator" w:id="0">
    <w:p w14:paraId="72C77160" w14:textId="77777777" w:rsidR="00E729E4" w:rsidRDefault="00B132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783A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DA26CA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94143674">
    <w:abstractNumId w:val="0"/>
  </w:num>
  <w:num w:numId="2" w16cid:durableId="69994106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729E4"/>
    <w:rsid w:val="0006780D"/>
    <w:rsid w:val="00094235"/>
    <w:rsid w:val="000E06E1"/>
    <w:rsid w:val="00104F31"/>
    <w:rsid w:val="00174DEC"/>
    <w:rsid w:val="001E0C50"/>
    <w:rsid w:val="001E4EC7"/>
    <w:rsid w:val="00201726"/>
    <w:rsid w:val="00291D29"/>
    <w:rsid w:val="0036101D"/>
    <w:rsid w:val="003619EF"/>
    <w:rsid w:val="003A3391"/>
    <w:rsid w:val="00420251"/>
    <w:rsid w:val="00474A81"/>
    <w:rsid w:val="004A6B63"/>
    <w:rsid w:val="00522D24"/>
    <w:rsid w:val="0057270D"/>
    <w:rsid w:val="00591996"/>
    <w:rsid w:val="006715DF"/>
    <w:rsid w:val="006A20A0"/>
    <w:rsid w:val="00737A32"/>
    <w:rsid w:val="008348B6"/>
    <w:rsid w:val="00946DE1"/>
    <w:rsid w:val="00963EAB"/>
    <w:rsid w:val="009B2699"/>
    <w:rsid w:val="00A27275"/>
    <w:rsid w:val="00A61679"/>
    <w:rsid w:val="00A81CF6"/>
    <w:rsid w:val="00AB18FE"/>
    <w:rsid w:val="00AF2CAC"/>
    <w:rsid w:val="00B132E5"/>
    <w:rsid w:val="00B1452E"/>
    <w:rsid w:val="00B4121A"/>
    <w:rsid w:val="00BD02CA"/>
    <w:rsid w:val="00C1532F"/>
    <w:rsid w:val="00C17C03"/>
    <w:rsid w:val="00C72C8D"/>
    <w:rsid w:val="00D35DA6"/>
    <w:rsid w:val="00D47E8C"/>
    <w:rsid w:val="00D60AAC"/>
    <w:rsid w:val="00D71332"/>
    <w:rsid w:val="00DA4552"/>
    <w:rsid w:val="00E308B4"/>
    <w:rsid w:val="00E729E4"/>
    <w:rsid w:val="00E7507B"/>
    <w:rsid w:val="00E96F0D"/>
    <w:rsid w:val="00EA6061"/>
    <w:rsid w:val="00EF08AC"/>
    <w:rsid w:val="00F72577"/>
    <w:rsid w:val="00FC1C26"/>
    <w:rsid w:val="00FE769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770C1"/>
  <w15:docId w15:val="{349E8BEA-0715-44ED-8DD4-46287DF2B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ad">
    <w:name w:val="line number"/>
    <w:basedOn w:val="a1"/>
    <w:rsid w:val="00B4121A"/>
  </w:style>
  <w:style w:type="paragraph" w:styleId="ae">
    <w:name w:val="header"/>
    <w:basedOn w:val="a"/>
    <w:link w:val="Char0"/>
    <w:rsid w:val="00B4121A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e"/>
    <w:rsid w:val="00B4121A"/>
  </w:style>
  <w:style w:type="paragraph" w:styleId="af">
    <w:name w:val="footer"/>
    <w:basedOn w:val="a"/>
    <w:link w:val="Char1"/>
    <w:uiPriority w:val="99"/>
    <w:rsid w:val="00B4121A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f"/>
    <w:uiPriority w:val="99"/>
    <w:rsid w:val="00B412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F8766F-238F-43E6-A694-64B4280DAF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4</Pages>
  <Words>2483</Words>
  <Characters>14156</Characters>
  <Application>Microsoft Office Word</Application>
  <DocSecurity>0</DocSecurity>
  <Lines>117</Lines>
  <Paragraphs>33</Paragraphs>
  <ScaleCrop>false</ScaleCrop>
  <Company/>
  <LinksUpToDate>false</LinksUpToDate>
  <CharactersWithSpaces>1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F_Week1_HW</dc:title>
  <dc:creator>taehwan.lee</dc:creator>
  <cp:keywords/>
  <cp:lastModifiedBy>태환 이</cp:lastModifiedBy>
  <cp:revision>51</cp:revision>
  <dcterms:created xsi:type="dcterms:W3CDTF">2023-12-28T08:53:00Z</dcterms:created>
  <dcterms:modified xsi:type="dcterms:W3CDTF">2023-12-28T09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27</vt:lpwstr>
  </property>
  <property fmtid="{D5CDD505-2E9C-101B-9397-08002B2CF9AE}" pid="3" name="output">
    <vt:lpwstr/>
  </property>
</Properties>
</file>